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морч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5334000" cy="1740903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0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5334000" cy="3844535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5334000" cy="3865217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5334000" cy="3748638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5334000" cy="3787140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7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морчков Дмитрий НБИбд-01-21</dc:creator>
  <dc:language>ru-RU</dc:language>
  <cp:keywords/>
  <dcterms:created xsi:type="dcterms:W3CDTF">2022-08-26T14:09:53Z</dcterms:created>
  <dcterms:modified xsi:type="dcterms:W3CDTF">2022-08-26T14:0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